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567"/>
        <w:gridCol w:w="530"/>
        <w:gridCol w:w="3127"/>
        <w:gridCol w:w="4252"/>
        <w:gridCol w:w="1305"/>
      </w:tblGrid>
      <w:tr w:rsidR="00564B73" w:rsidRPr="00757FD8" w14:paraId="3449C6FC" w14:textId="77777777" w:rsidTr="0071077A">
        <w:trPr>
          <w:trHeight w:val="488"/>
          <w:tblHeader/>
        </w:trPr>
        <w:tc>
          <w:tcPr>
            <w:tcW w:w="10349" w:type="dxa"/>
            <w:gridSpan w:val="6"/>
            <w:shd w:val="clear" w:color="auto" w:fill="auto"/>
            <w:vAlign w:val="center"/>
          </w:tcPr>
          <w:p w14:paraId="01EF25D2" w14:textId="778B48DC" w:rsidR="00AF6057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</w:t>
            </w:r>
            <w:r w:rsidR="00310894">
              <w:rPr>
                <w:rFonts w:ascii="標楷體" w:eastAsia="標楷體" w:hAnsi="標楷體" w:hint="eastAsia"/>
                <w:b/>
                <w:sz w:val="32"/>
              </w:rPr>
              <w:t>2</w:t>
            </w:r>
            <w:r w:rsidRPr="004D7A44">
              <w:rPr>
                <w:rFonts w:ascii="標楷體" w:eastAsia="標楷體" w:hAnsi="標楷體" w:hint="eastAsia"/>
                <w:b/>
                <w:sz w:val="32"/>
              </w:rPr>
              <w:t>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proofErr w:type="gramStart"/>
            <w:r w:rsidR="00F47DDF">
              <w:rPr>
                <w:rFonts w:ascii="標楷體" w:eastAsia="標楷體" w:hAnsi="標楷體" w:hint="eastAsia"/>
                <w:b/>
                <w:sz w:val="32"/>
                <w:szCs w:val="32"/>
              </w:rPr>
              <w:t>─</w:t>
            </w:r>
            <w:proofErr w:type="gramEnd"/>
            <w:r w:rsidR="00F47DDF">
              <w:rPr>
                <w:rFonts w:ascii="標楷體" w:eastAsia="標楷體" w:hAnsi="標楷體" w:hint="eastAsia"/>
                <w:b/>
                <w:sz w:val="32"/>
                <w:szCs w:val="32"/>
              </w:rPr>
              <w:t>學校教育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團體獎)</w:t>
            </w:r>
          </w:p>
          <w:p w14:paraId="609E4F01" w14:textId="4E8A8F21" w:rsidR="00564B73" w:rsidRPr="00757FD8" w:rsidRDefault="00AF6057" w:rsidP="00AF6057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具體事蹟表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</w:t>
            </w:r>
            <w:r w:rsidR="00564B73">
              <w:rPr>
                <w:rFonts w:ascii="標楷體" w:eastAsia="標楷體" w:hAnsi="標楷體" w:hint="eastAsia"/>
                <w:b/>
                <w:sz w:val="32"/>
                <w:szCs w:val="32"/>
              </w:rPr>
              <w:t>各級學校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適用)</w:t>
            </w:r>
          </w:p>
        </w:tc>
      </w:tr>
      <w:tr w:rsidR="00564B73" w:rsidRPr="00757FD8" w14:paraId="200CD0F9" w14:textId="77777777" w:rsidTr="0071077A">
        <w:trPr>
          <w:trHeight w:val="567"/>
          <w:tblHeader/>
        </w:trPr>
        <w:tc>
          <w:tcPr>
            <w:tcW w:w="1665" w:type="dxa"/>
            <w:gridSpan w:val="3"/>
            <w:shd w:val="clear" w:color="auto" w:fill="auto"/>
            <w:vAlign w:val="center"/>
          </w:tcPr>
          <w:p w14:paraId="0D63816D" w14:textId="77777777" w:rsidR="00564B73" w:rsidRPr="00757FD8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3D68D7D6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A2D1125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DF7A191" w14:textId="77777777" w:rsidR="00564B73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單位</w:t>
            </w:r>
          </w:p>
          <w:p w14:paraId="0FFE0B86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70757DCB" w14:textId="77777777" w:rsidTr="0071077A">
        <w:trPr>
          <w:trHeight w:val="3840"/>
        </w:trPr>
        <w:tc>
          <w:tcPr>
            <w:tcW w:w="568" w:type="dxa"/>
            <w:shd w:val="clear" w:color="auto" w:fill="auto"/>
            <w:vAlign w:val="center"/>
          </w:tcPr>
          <w:p w14:paraId="26B9AA4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bCs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gridSpan w:val="2"/>
            <w:shd w:val="clear" w:color="auto" w:fill="auto"/>
            <w:vAlign w:val="center"/>
          </w:tcPr>
          <w:p w14:paraId="3BC5A2F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</w:t>
            </w:r>
          </w:p>
          <w:p w14:paraId="280969F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畫</w:t>
            </w:r>
          </w:p>
          <w:p w14:paraId="0C3233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7CF5F1C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02494F6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5177589D" w14:textId="729A765C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.</w:t>
            </w:r>
            <w:r w:rsidRPr="00757FD8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757FD8">
              <w:rPr>
                <w:rFonts w:ascii="標楷體" w:eastAsia="標楷體" w:hAnsi="標楷體" w:hint="eastAsia"/>
                <w:szCs w:val="24"/>
              </w:rPr>
              <w:t>年</w:t>
            </w:r>
            <w:r>
              <w:rPr>
                <w:rFonts w:ascii="標楷體" w:eastAsia="標楷體" w:hAnsi="標楷體" w:hint="eastAsia"/>
                <w:szCs w:val="24"/>
              </w:rPr>
              <w:t>校內有無</w:t>
            </w:r>
            <w:r w:rsidRPr="00757FD8">
              <w:rPr>
                <w:rFonts w:ascii="標楷體" w:eastAsia="標楷體" w:hAnsi="標楷體" w:hint="eastAsia"/>
                <w:szCs w:val="24"/>
              </w:rPr>
              <w:t>訂定全民國防教育實施計畫</w:t>
            </w:r>
            <w:r w:rsidRPr="00487018">
              <w:rPr>
                <w:rFonts w:ascii="標楷體" w:eastAsia="標楷體" w:hAnsi="標楷體" w:hint="eastAsia"/>
                <w:szCs w:val="24"/>
              </w:rPr>
              <w:t>(至多10分)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6A8F5C19" w14:textId="77777777" w:rsidR="00564B73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有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18CD0C7E" w14:textId="77777777" w:rsidR="00564B73" w:rsidRPr="00757FD8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0D64F65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754B6D20" w14:textId="5C28DC9F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本校訂有「○○大學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0學年度第2學期全民國防教育實施計畫」，於1</w:t>
            </w:r>
            <w:r w:rsidRPr="00487018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年2月5日簽准，據以推動相關業務。</w:t>
            </w:r>
          </w:p>
          <w:p w14:paraId="69A658B0" w14:textId="46D3BA7B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.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本校訂有「○○大學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學年度第1學期全民國防教育實施計畫」，於1</w:t>
            </w:r>
            <w:r w:rsidRPr="00487018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Pr="00487018">
              <w:rPr>
                <w:rFonts w:ascii="標楷體" w:eastAsia="標楷體" w:hAnsi="標楷體" w:hint="eastAsia"/>
                <w:szCs w:val="24"/>
                <w:u w:val="single"/>
              </w:rPr>
              <w:t>年8月2日簽准，據以推動相關業務。</w:t>
            </w:r>
          </w:p>
          <w:p w14:paraId="2DA53FB7" w14:textId="7D0A1C51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度○○活動實施計畫。</w:t>
            </w:r>
          </w:p>
          <w:p w14:paraId="378A18E9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47EA7CC8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 xml:space="preserve">頁)                      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9C1F23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7655EDF6" w14:textId="77777777" w:rsidTr="0071077A">
        <w:trPr>
          <w:trHeight w:val="181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6667CAD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36DD31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EBD4F6D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落實課程教學</w:t>
            </w:r>
          </w:p>
          <w:p w14:paraId="1F9CF0FA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2D55B45" w14:textId="26167093" w:rsidR="00564B73" w:rsidRPr="00AD41E0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2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</w:rPr>
              <w:t>年落實全民國防教育課程教學。(請詳述辦理情形，建議以量化方式呈現，至多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分)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2E1B459A" w14:textId="78DD6436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  <w:r>
              <w:rPr>
                <w:rFonts w:ascii="標楷體" w:eastAsia="標楷體" w:hAnsi="標楷體" w:hint="eastAsia"/>
                <w:szCs w:val="24"/>
              </w:rPr>
              <w:t>(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0學年第2學期及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學年第1學期情形。</w:t>
            </w:r>
            <w:r>
              <w:rPr>
                <w:rFonts w:ascii="標楷體" w:eastAsia="標楷體" w:hAnsi="標楷體"/>
                <w:szCs w:val="24"/>
              </w:rPr>
              <w:t>)</w:t>
            </w:r>
          </w:p>
          <w:p w14:paraId="6749EF1F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大專：本校開設○門必修課程，課程名稱為○○○，計○○位學生修課。開設○門選修課程，課程名稱為○○○，共計○○位學生修課。</w:t>
            </w:r>
          </w:p>
          <w:p w14:paraId="1A6771B9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2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高中：本校開設○門選修課程，課程名稱為○○○，共計○○位學生修課。</w:t>
            </w:r>
          </w:p>
          <w:p w14:paraId="0D828A8C" w14:textId="3EF21861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3.國中小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：</w:t>
            </w:r>
            <w:r w:rsidRPr="00B56284">
              <w:rPr>
                <w:rFonts w:ascii="標楷體" w:eastAsia="標楷體" w:hAnsi="標楷體" w:hint="eastAsia"/>
                <w:szCs w:val="24"/>
                <w:u w:val="single"/>
              </w:rPr>
              <w:t>學校實施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B56284">
              <w:rPr>
                <w:rFonts w:ascii="標楷體" w:eastAsia="標楷體" w:hAnsi="標楷體" w:hint="eastAsia"/>
                <w:szCs w:val="24"/>
                <w:u w:val="single"/>
              </w:rPr>
              <w:t>融入式教學及補充教材運用情形。</w:t>
            </w:r>
          </w:p>
          <w:p w14:paraId="6409C325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師資聘用、教材教案研發情形等。</w:t>
            </w:r>
          </w:p>
          <w:p w14:paraId="65905BAC" w14:textId="32C99292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落實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課程教學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6E19D1A3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F8C599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8117961" w14:textId="77777777" w:rsidTr="0071077A">
        <w:trPr>
          <w:trHeight w:val="1188"/>
        </w:trPr>
        <w:tc>
          <w:tcPr>
            <w:tcW w:w="568" w:type="dxa"/>
            <w:vMerge/>
            <w:shd w:val="clear" w:color="auto" w:fill="auto"/>
            <w:vAlign w:val="center"/>
          </w:tcPr>
          <w:p w14:paraId="5996FD2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107B05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5A8B35C1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多元輔教活動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299A1830" w14:textId="65797006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3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</w:rPr>
              <w:t>年辦理全民國防教育多元輔教活動。(請詳述辦理情形，建議以量化方式呈現，至多</w:t>
            </w:r>
            <w:r w:rsidRPr="00AD41E0">
              <w:rPr>
                <w:rFonts w:ascii="標楷體" w:eastAsia="標楷體" w:hAnsi="標楷體"/>
                <w:szCs w:val="24"/>
              </w:rPr>
              <w:t>20</w:t>
            </w:r>
            <w:r w:rsidRPr="00AD41E0">
              <w:rPr>
                <w:rFonts w:ascii="標楷體" w:eastAsia="標楷體" w:hAnsi="標楷體" w:hint="eastAsia"/>
                <w:szCs w:val="24"/>
              </w:rPr>
              <w:t>分)</w:t>
            </w:r>
          </w:p>
          <w:p w14:paraId="179EB292" w14:textId="77777777" w:rsidR="00564B73" w:rsidRPr="00AD41E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252" w:type="dxa"/>
            <w:shd w:val="clear" w:color="auto" w:fill="auto"/>
          </w:tcPr>
          <w:p w14:paraId="3E35494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1D4A0D01" w14:textId="362063F2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.本校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多元輔教活動(包含：海報比賽、愛國歌曲比賽、實彈射擊、國軍營區參訪</w:t>
            </w:r>
            <w:r w:rsidRPr="00AD41E0">
              <w:rPr>
                <w:rFonts w:ascii="標楷體" w:eastAsia="標楷體" w:hAnsi="標楷體"/>
                <w:szCs w:val="24"/>
                <w:u w:val="single"/>
              </w:rPr>
              <w:t>)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計○○場次，共○○人次參與。</w:t>
            </w:r>
          </w:p>
          <w:p w14:paraId="3CE1A6C5" w14:textId="7BAA6336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2.本校於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年9月17日及9月21日辦理全校校園災害演練，參與人次計○○○○人。</w:t>
            </w:r>
          </w:p>
          <w:p w14:paraId="37C7B161" w14:textId="33345C1E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4.本校辦理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年暑期青年戰鬥營活動</w:t>
            </w:r>
            <w:r w:rsidRPr="00AD41E0">
              <w:rPr>
                <w:rFonts w:ascii="標楷體" w:eastAsia="標楷體" w:hAnsi="標楷體"/>
                <w:szCs w:val="24"/>
                <w:u w:val="single"/>
              </w:rPr>
              <w:t>…</w:t>
            </w:r>
            <w:proofErr w:type="gramStart"/>
            <w:r w:rsidRPr="00AD41E0">
              <w:rPr>
                <w:rFonts w:ascii="標楷體" w:eastAsia="標楷體" w:hAnsi="標楷體"/>
                <w:szCs w:val="24"/>
                <w:u w:val="single"/>
              </w:rPr>
              <w:t>…</w:t>
            </w:r>
            <w:proofErr w:type="gramEnd"/>
            <w:r w:rsidRPr="00AD41E0">
              <w:rPr>
                <w:rFonts w:ascii="標楷體" w:eastAsia="標楷體" w:hAnsi="標楷體" w:hint="eastAsia"/>
                <w:szCs w:val="24"/>
                <w:u w:val="single"/>
              </w:rPr>
              <w:t>等，以下請自行延伸。</w:t>
            </w:r>
          </w:p>
          <w:p w14:paraId="02EC999A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9CD67B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56C915C" w14:textId="77777777" w:rsidTr="0071077A">
        <w:trPr>
          <w:trHeight w:val="5102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016A662B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69DE309F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BFC3C07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教育人員在職訓練</w:t>
            </w:r>
          </w:p>
          <w:p w14:paraId="66978593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5DEC389C" w14:textId="7D4F3C16" w:rsidR="00564B73" w:rsidRPr="00AD41E0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4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</w:rPr>
              <w:t>年辦理或鼓勵所屬學校全民國防教育人員在職訓練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4A449B3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502EE43" w14:textId="5AFB1E1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承辦本市全民國防教育工作坊，共計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參加（高中○人、國中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、國小○人</w:t>
            </w:r>
            <w:r>
              <w:rPr>
                <w:rFonts w:ascii="標楷體" w:eastAsia="標楷體" w:hAnsi="標楷體"/>
                <w:szCs w:val="24"/>
                <w:u w:val="single"/>
              </w:rPr>
              <w:t>）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1C7B480C" w14:textId="780C850A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邀請○○○講師至本校進行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專題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-○○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演講，參與師生共計○○人。</w:t>
            </w:r>
          </w:p>
          <w:p w14:paraId="4087C7AE" w14:textId="4EACBC0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校於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利用校務會議時機，推廣全民國防教育融入式教學及補充教材。</w:t>
            </w:r>
          </w:p>
          <w:p w14:paraId="34043774" w14:textId="1B21041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本校於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</w:t>
            </w:r>
            <w:proofErr w:type="gramStart"/>
            <w:r>
              <w:rPr>
                <w:rFonts w:ascii="標楷體" w:eastAsia="標楷體" w:hAnsi="標楷體" w:hint="eastAsia"/>
                <w:szCs w:val="24"/>
                <w:u w:val="single"/>
              </w:rPr>
              <w:t>日薦派</w:t>
            </w:r>
            <w:proofErr w:type="gramEnd"/>
            <w:r>
              <w:rPr>
                <w:rFonts w:ascii="標楷體" w:eastAsia="標楷體" w:hAnsi="標楷體" w:hint="eastAsia"/>
                <w:szCs w:val="24"/>
                <w:u w:val="single"/>
              </w:rPr>
              <w:t>陳○○老師參加○○市全民國防教育增能活動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20D01D6E" w14:textId="01DA33C9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辦理或鼓勵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所屬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進行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在職訓練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6B05D8F4" w14:textId="77777777" w:rsidR="00564B73" w:rsidRPr="00A4523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A60FA3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6C8C429D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41114DCA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4FE21047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2E976217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經費預算</w:t>
            </w:r>
          </w:p>
          <w:p w14:paraId="009ACE39" w14:textId="77777777" w:rsidR="00564B73" w:rsidRPr="00AD41E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4DE60738" w14:textId="23B3CFA8" w:rsidR="00564B73" w:rsidRPr="00AD41E0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5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</w:rPr>
              <w:t>年經費籌措、運用於校內全民國防教育推動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0CAFD72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0DC9528" w14:textId="632CF701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0學年第2學期及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學年第1學期編列全民國防教育相關經費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3952F1A7" w14:textId="679A2312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無編列全民國防教育經費。</w:t>
            </w:r>
          </w:p>
          <w:p w14:paraId="3E0D7081" w14:textId="61C92F0C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校於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申請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經費，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獲本市教育局補助全民國防教育愛國歌曲比賽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競賽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計新臺幣○○萬元。</w:t>
            </w:r>
          </w:p>
          <w:p w14:paraId="24A1E0BA" w14:textId="1524C941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校於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向教育部申請「</w:t>
            </w:r>
            <w:r w:rsidRPr="00C07332">
              <w:rPr>
                <w:rFonts w:ascii="標楷體" w:eastAsia="標楷體" w:hAnsi="標楷體" w:hint="eastAsia"/>
                <w:szCs w:val="24"/>
                <w:u w:val="single"/>
              </w:rPr>
              <w:t>全民國防教育課程多元教學活動」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獲全額補助計○萬元，業於○月○日辦理完畢。</w:t>
            </w:r>
          </w:p>
          <w:p w14:paraId="71370D91" w14:textId="0FBFB10B" w:rsidR="00564B73" w:rsidRPr="00A4523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.其他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關於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經</w:t>
            </w:r>
            <w:r w:rsidRPr="00C07332">
              <w:rPr>
                <w:rFonts w:ascii="標楷體" w:eastAsia="標楷體" w:hAnsi="標楷體" w:hint="eastAsia"/>
                <w:szCs w:val="24"/>
                <w:u w:val="single"/>
              </w:rPr>
              <w:t>費籌措及運用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情形等，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請自行延伸。</w:t>
            </w:r>
          </w:p>
          <w:p w14:paraId="6810773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ABBAA9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0A4BB187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5BE4601E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3484C1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679B1AF7" w14:textId="32E46587" w:rsidR="00564B73" w:rsidRPr="00A45230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教育宣導作為1</w:t>
            </w:r>
            <w:r w:rsidRPr="00757FD8">
              <w:rPr>
                <w:rFonts w:ascii="標楷體" w:eastAsia="標楷體" w:hAnsi="標楷體" w:hint="eastAsia"/>
                <w:szCs w:val="24"/>
              </w:rPr>
              <w:t>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44665A0F" w14:textId="2C5A084D" w:rsidR="00564B73" w:rsidRDefault="00564B73" w:rsidP="00310894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3E0354">
              <w:rPr>
                <w:rFonts w:ascii="標楷體" w:eastAsia="標楷體" w:hAnsi="標楷體" w:hint="eastAsia"/>
                <w:szCs w:val="24"/>
              </w:rPr>
              <w:t>6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072972">
              <w:rPr>
                <w:rFonts w:ascii="標楷體" w:eastAsia="標楷體" w:hAnsi="標楷體" w:hint="eastAsia"/>
                <w:szCs w:val="24"/>
              </w:rPr>
              <w:t>年辦理全民國防教育活動</w:t>
            </w:r>
            <w:r>
              <w:rPr>
                <w:rFonts w:ascii="標楷體" w:eastAsia="標楷體" w:hAnsi="標楷體" w:hint="eastAsia"/>
                <w:szCs w:val="24"/>
              </w:rPr>
              <w:t>媒體露出情形，共計</w:t>
            </w:r>
            <w:r w:rsidRPr="00072972">
              <w:rPr>
                <w:rFonts w:ascii="標楷體" w:eastAsia="標楷體" w:hAnsi="標楷體" w:hint="eastAsia"/>
                <w:szCs w:val="24"/>
              </w:rPr>
              <w:t>______則。(屬電視媒體每則2分、屬平面媒體、廣播媒體、電子及書面公告、網路訊息每則1分，至多10分)</w:t>
            </w:r>
          </w:p>
        </w:tc>
        <w:tc>
          <w:tcPr>
            <w:tcW w:w="4252" w:type="dxa"/>
            <w:shd w:val="clear" w:color="auto" w:fill="auto"/>
          </w:tcPr>
          <w:p w14:paraId="2599D39B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</w:rPr>
              <w:t>媒體露出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1957B934" w14:textId="028027F0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1.(電視媒體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東森新聞，11</w:t>
            </w:r>
            <w:r w:rsidR="00310894">
              <w:rPr>
                <w:rFonts w:ascii="標楷體" w:eastAsia="標楷體" w:hAnsi="標楷體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年○月○日，○○大學辦理○○活動。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</w:p>
          <w:p w14:paraId="5568B5D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</w:t>
            </w:r>
          </w:p>
          <w:p w14:paraId="2D14CA8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</w:p>
          <w:p w14:paraId="11AB6E1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78AA832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</w:p>
          <w:p w14:paraId="4075539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015AAF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72DBFC9C" w14:textId="77777777" w:rsidTr="0071077A">
        <w:trPr>
          <w:trHeight w:val="3294"/>
        </w:trPr>
        <w:tc>
          <w:tcPr>
            <w:tcW w:w="568" w:type="dxa"/>
            <w:shd w:val="clear" w:color="auto" w:fill="auto"/>
            <w:vAlign w:val="center"/>
          </w:tcPr>
          <w:p w14:paraId="14E630B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DE8419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229E90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、資料庫建置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0CDE3001" w14:textId="58D51477" w:rsidR="00564B73" w:rsidRPr="00AD41E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7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</w:rPr>
              <w:t>年單位全民國防網站建置情形(至多10分)：</w:t>
            </w:r>
          </w:p>
          <w:p w14:paraId="42E44425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4A17189B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  <w:r w:rsidRPr="00AD41E0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52662CB1" w14:textId="77777777" w:rsidR="003441CF" w:rsidRPr="00D923C3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所設置全民國防教育網站或資料庫定期更新。</w:t>
            </w:r>
          </w:p>
          <w:p w14:paraId="34CD6D73" w14:textId="77777777" w:rsidR="003441CF" w:rsidRPr="00D923C3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其他。</w:t>
            </w:r>
          </w:p>
          <w:p w14:paraId="6D0A282E" w14:textId="47ECA4E0" w:rsidR="00564B73" w:rsidRPr="00757FD8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39B4583C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56A9C27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99588A6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8A81E1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34977E1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2CD56D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A88E36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4087A3F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EAAA05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2D4E584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C75EB9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1988B724" w14:textId="77777777" w:rsidTr="0071077A">
        <w:trPr>
          <w:trHeight w:val="2665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7C76D711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三</w:t>
            </w:r>
          </w:p>
        </w:tc>
        <w:tc>
          <w:tcPr>
            <w:tcW w:w="1097" w:type="dxa"/>
            <w:gridSpan w:val="2"/>
            <w:vMerge w:val="restart"/>
            <w:shd w:val="clear" w:color="auto" w:fill="auto"/>
            <w:vAlign w:val="center"/>
          </w:tcPr>
          <w:p w14:paraId="7625A4A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考</w:t>
            </w:r>
          </w:p>
          <w:p w14:paraId="1D2B8AA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核</w:t>
            </w:r>
          </w:p>
          <w:p w14:paraId="2A7290EB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作</w:t>
            </w:r>
          </w:p>
          <w:p w14:paraId="082E4AF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為</w:t>
            </w:r>
          </w:p>
          <w:p w14:paraId="72FE6C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</w:tcPr>
          <w:p w14:paraId="259CE4BF" w14:textId="2CDA291A" w:rsidR="00564B73" w:rsidRPr="00AD41E0" w:rsidRDefault="00564B73" w:rsidP="005D6D20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8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</w:rPr>
              <w:t>年單位及所屬獲</w:t>
            </w:r>
            <w:r w:rsidR="00E95834">
              <w:rPr>
                <w:rFonts w:ascii="標楷體" w:eastAsia="標楷體" w:hAnsi="標楷體" w:hint="eastAsia"/>
                <w:szCs w:val="24"/>
              </w:rPr>
              <w:t>教育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E95834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機關</w:t>
            </w:r>
            <w:r w:rsidRPr="00AD41E0">
              <w:rPr>
                <w:rFonts w:ascii="標楷體" w:eastAsia="標楷體" w:hAnsi="標楷體" w:hint="eastAsia"/>
                <w:szCs w:val="24"/>
              </w:rPr>
              <w:t>所頒發全民國防教育相關獎項。(至多10分)</w:t>
            </w:r>
            <w:r w:rsidRPr="00AD41E0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947725D" w14:textId="2EB277F4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全國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54FB3413" w14:textId="0C5E9EB9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地方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44099205" w14:textId="2E620B1B" w:rsidR="003441CF" w:rsidRDefault="003441CF" w:rsidP="003441C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其他獎項。</w:t>
            </w:r>
          </w:p>
          <w:p w14:paraId="655178A5" w14:textId="13A88520" w:rsidR="00564B73" w:rsidRPr="00AD41E0" w:rsidRDefault="003441CF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18E32AE" w14:textId="30CA582D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(如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  <w:r>
              <w:rPr>
                <w:rFonts w:ascii="標楷體" w:eastAsia="標楷體" w:hAnsi="標楷體" w:hint="eastAsia"/>
                <w:szCs w:val="24"/>
              </w:rPr>
              <w:t>行政院防衛動員考評、國防部推動全民國防教育績優縣市、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國防部全民國防教育傑出貢獻獎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、內政部</w:t>
            </w:r>
            <w:r w:rsidRPr="00EE57F6">
              <w:rPr>
                <w:rFonts w:ascii="標楷體" w:eastAsia="標楷體" w:hAnsi="標楷體" w:hint="eastAsia"/>
                <w:szCs w:val="24"/>
              </w:rPr>
              <w:t>兵役節表揚</w:t>
            </w:r>
            <w:r>
              <w:rPr>
                <w:rFonts w:ascii="標楷體" w:eastAsia="標楷體" w:hAnsi="標楷體" w:hint="eastAsia"/>
                <w:szCs w:val="24"/>
              </w:rPr>
              <w:t>、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教育部</w:t>
            </w:r>
            <w:r w:rsidR="009C1BE9" w:rsidRPr="00AF7C1B">
              <w:rPr>
                <w:rFonts w:ascii="標楷體" w:eastAsia="標楷體" w:hAnsi="標楷體" w:hint="eastAsia"/>
                <w:color w:val="000000"/>
                <w:szCs w:val="24"/>
              </w:rPr>
              <w:t>全民國防教育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教學卓越人員</w:t>
            </w:r>
            <w:r w:rsidRPr="00EE57F6">
              <w:rPr>
                <w:rFonts w:ascii="標楷體" w:eastAsia="標楷體" w:hAnsi="標楷體" w:hint="eastAsia"/>
                <w:szCs w:val="24"/>
              </w:rPr>
              <w:t>評選</w:t>
            </w:r>
            <w:r>
              <w:rPr>
                <w:rFonts w:ascii="標楷體" w:eastAsia="標楷體" w:hAnsi="標楷體" w:hint="eastAsia"/>
                <w:szCs w:val="24"/>
              </w:rPr>
              <w:t>、○○市全民國防教育績優學校等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)。</w:t>
            </w:r>
          </w:p>
          <w:p w14:paraId="473ADD6E" w14:textId="6CEBCB4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CE24E04" w14:textId="77777777" w:rsidR="00233501" w:rsidRDefault="00233501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84DA2D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56D34A1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AEE250C" w14:textId="77777777" w:rsidTr="0071077A">
        <w:trPr>
          <w:trHeight w:val="1701"/>
        </w:trPr>
        <w:tc>
          <w:tcPr>
            <w:tcW w:w="568" w:type="dxa"/>
            <w:vMerge/>
            <w:shd w:val="clear" w:color="auto" w:fill="auto"/>
            <w:vAlign w:val="center"/>
          </w:tcPr>
          <w:p w14:paraId="2CE6B1D4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2940CC03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35DF5932" w14:textId="5B936120" w:rsidR="00564B73" w:rsidRPr="00AD41E0" w:rsidRDefault="00564B73" w:rsidP="00C47FD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9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r w:rsidRPr="00AD41E0">
              <w:rPr>
                <w:rFonts w:ascii="標楷體" w:eastAsia="標楷體" w:hAnsi="標楷體" w:hint="eastAsia"/>
                <w:szCs w:val="24"/>
              </w:rPr>
              <w:t>年單位對所屬教職員實施考核、評鑑及獎勵情形</w:t>
            </w:r>
            <w:r w:rsidRPr="00C44332">
              <w:rPr>
                <w:rFonts w:ascii="標楷體" w:eastAsia="標楷體" w:hAnsi="標楷體" w:hint="eastAsia"/>
                <w:szCs w:val="24"/>
              </w:rPr>
              <w:t>(至多</w:t>
            </w:r>
            <w:r>
              <w:rPr>
                <w:rFonts w:ascii="標楷體" w:eastAsia="標楷體" w:hAnsi="標楷體" w:hint="eastAsia"/>
                <w:szCs w:val="24"/>
              </w:rPr>
              <w:t>5</w:t>
            </w:r>
            <w:r w:rsidRPr="00C44332">
              <w:rPr>
                <w:rFonts w:ascii="標楷體" w:eastAsia="標楷體" w:hAnsi="標楷體" w:hint="eastAsia"/>
                <w:szCs w:val="24"/>
              </w:rPr>
              <w:t>分)</w:t>
            </w:r>
            <w:r w:rsidRPr="00AD41E0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546D9F4A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有。</w:t>
            </w:r>
          </w:p>
          <w:p w14:paraId="0C84C8B5" w14:textId="77777777" w:rsidR="00564B73" w:rsidRPr="00AD41E0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AD41E0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5D146DA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考核、評鑑及獎勵情形及頻率。</w:t>
            </w:r>
          </w:p>
          <w:p w14:paraId="73C00F83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A1FFEF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886070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8C96114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09E109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78F5699" w14:textId="77777777" w:rsidTr="0071077A">
        <w:trPr>
          <w:trHeight w:val="1701"/>
        </w:trPr>
        <w:tc>
          <w:tcPr>
            <w:tcW w:w="568" w:type="dxa"/>
            <w:vMerge/>
            <w:shd w:val="clear" w:color="auto" w:fill="auto"/>
            <w:vAlign w:val="center"/>
          </w:tcPr>
          <w:p w14:paraId="4D103B2A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02BA9334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4AADD64E" w14:textId="12EE2CFE" w:rsidR="00564B73" w:rsidRPr="00BC7068" w:rsidRDefault="00564B73" w:rsidP="00C47FD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BC7068">
              <w:rPr>
                <w:rFonts w:ascii="標楷體" w:eastAsia="標楷體" w:hAnsi="標楷體" w:hint="eastAsia"/>
                <w:szCs w:val="24"/>
              </w:rPr>
              <w:t>10.11</w:t>
            </w:r>
            <w:r w:rsidR="00310894">
              <w:rPr>
                <w:rFonts w:ascii="標楷體" w:eastAsia="標楷體" w:hAnsi="標楷體"/>
                <w:szCs w:val="24"/>
              </w:rPr>
              <w:t>1</w:t>
            </w:r>
            <w:bookmarkStart w:id="0" w:name="_GoBack"/>
            <w:bookmarkEnd w:id="0"/>
            <w:r w:rsidRPr="00BC7068">
              <w:rPr>
                <w:rFonts w:ascii="標楷體" w:eastAsia="標楷體" w:hAnsi="標楷體" w:hint="eastAsia"/>
                <w:szCs w:val="24"/>
              </w:rPr>
              <w:t>年單位有無薦報全民國防教育傑出貢獻獎</w:t>
            </w:r>
            <w:r w:rsidRPr="00BC7068">
              <w:rPr>
                <w:rFonts w:ascii="標楷體" w:eastAsia="標楷體" w:hAnsi="標楷體" w:hint="eastAsia"/>
                <w:szCs w:val="24"/>
                <w:u w:val="single"/>
              </w:rPr>
              <w:t>團體或個人</w:t>
            </w:r>
            <w:r w:rsidRPr="00BC7068">
              <w:rPr>
                <w:rFonts w:ascii="標楷體" w:eastAsia="標楷體" w:hAnsi="標楷體" w:hint="eastAsia"/>
                <w:szCs w:val="24"/>
              </w:rPr>
              <w:t>選拔。</w:t>
            </w:r>
          </w:p>
          <w:p w14:paraId="4FB2D8CA" w14:textId="3EAD6994" w:rsidR="00E84292" w:rsidRPr="00C44332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  <w:r w:rsidRPr="00C44332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3C8CFCA9" w14:textId="4722D2F7" w:rsidR="00564B73" w:rsidRPr="00BC7068" w:rsidRDefault="00E84292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7C5A5F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說明薦報情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（單位、職級、姓名、有無獲獎等等）。</w:t>
            </w:r>
          </w:p>
          <w:p w14:paraId="447D45B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4E7FB16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29835AA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44F76D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A48311E" w14:textId="77777777" w:rsidTr="0071077A">
        <w:trPr>
          <w:trHeight w:val="860"/>
        </w:trPr>
        <w:tc>
          <w:tcPr>
            <w:tcW w:w="4792" w:type="dxa"/>
            <w:gridSpan w:val="4"/>
            <w:shd w:val="clear" w:color="auto" w:fill="auto"/>
            <w:vAlign w:val="center"/>
          </w:tcPr>
          <w:p w14:paraId="10F9F76A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5557" w:type="dxa"/>
            <w:gridSpan w:val="2"/>
            <w:vAlign w:val="center"/>
          </w:tcPr>
          <w:p w14:paraId="60954A1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40A3DDDE" w14:textId="60B87B75" w:rsidR="00564B73" w:rsidRDefault="00564B73" w:rsidP="00564B73">
      <w:pPr>
        <w:widowControl/>
        <w:rPr>
          <w:rFonts w:ascii="標楷體" w:eastAsia="標楷體" w:hAnsi="標楷體"/>
          <w:sz w:val="28"/>
        </w:rPr>
      </w:pPr>
    </w:p>
    <w:p w14:paraId="5ED8F5FD" w14:textId="77777777" w:rsidR="00CE6DA1" w:rsidRPr="00347E1B" w:rsidRDefault="00CE6DA1" w:rsidP="008F4AB0">
      <w:pPr>
        <w:spacing w:line="20" w:lineRule="exact"/>
        <w:jc w:val="both"/>
        <w:rPr>
          <w:rFonts w:ascii="標楷體" w:eastAsia="標楷體" w:hAnsi="標楷體" w:cs="Times New Roman"/>
          <w:sz w:val="28"/>
        </w:rPr>
      </w:pPr>
    </w:p>
    <w:sectPr w:rsidR="00CE6DA1" w:rsidRPr="00347E1B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A14B9" w14:textId="77777777" w:rsidR="000D6D23" w:rsidRDefault="000D6D23" w:rsidP="00D42C4F">
      <w:r>
        <w:separator/>
      </w:r>
    </w:p>
  </w:endnote>
  <w:endnote w:type="continuationSeparator" w:id="0">
    <w:p w14:paraId="1EC1BAFD" w14:textId="77777777" w:rsidR="000D6D23" w:rsidRDefault="000D6D23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6FF928F1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310894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310894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0321D" w14:textId="77777777" w:rsidR="000D6D23" w:rsidRDefault="000D6D23" w:rsidP="00D42C4F">
      <w:r>
        <w:separator/>
      </w:r>
    </w:p>
  </w:footnote>
  <w:footnote w:type="continuationSeparator" w:id="0">
    <w:p w14:paraId="1FB6169B" w14:textId="77777777" w:rsidR="000D6D23" w:rsidRDefault="000D6D23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A4DD0"/>
    <w:rsid w:val="000B1A3C"/>
    <w:rsid w:val="000C0787"/>
    <w:rsid w:val="000C0FD9"/>
    <w:rsid w:val="000C5C1B"/>
    <w:rsid w:val="000C70CE"/>
    <w:rsid w:val="000D6D23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3501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0894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D6D20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513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1CE9"/>
    <w:rsid w:val="00BE267B"/>
    <w:rsid w:val="00BE26F8"/>
    <w:rsid w:val="00BE5159"/>
    <w:rsid w:val="00BE745E"/>
    <w:rsid w:val="00BF4E13"/>
    <w:rsid w:val="00C04DBA"/>
    <w:rsid w:val="00C0711F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47FD5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47DD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EBBAA-E8CD-4C13-9A2C-3DBE3C513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8</cp:revision>
  <cp:lastPrinted>2022-02-21T02:57:00Z</cp:lastPrinted>
  <dcterms:created xsi:type="dcterms:W3CDTF">2022-02-21T09:26:00Z</dcterms:created>
  <dcterms:modified xsi:type="dcterms:W3CDTF">2023-03-16T01:30:00Z</dcterms:modified>
</cp:coreProperties>
</file>